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2cf37f85e61c932213b278624bc69f6a17c2620"/>
    <w:p>
      <w:pPr>
        <w:pStyle w:val="Heading1"/>
      </w:pPr>
      <w:r>
        <w:t xml:space="preserve">Cover Letter for Chemist Position in South Korea, Seoul</w:t>
      </w:r>
    </w:p>
    <w:p>
      <w:pPr>
        <w:pStyle w:val="FirstParagraph"/>
      </w:pPr>
      <w:r>
        <w:t xml:space="preserve">Dear [Hiring Manager's Name],</w:t>
      </w:r>
    </w:p>
    <w:p>
      <w:pPr>
        <w:pStyle w:val="BodyText"/>
      </w:pPr>
      <w:r>
        <w:t xml:space="preserve">I am writing to express my sincere interest in the Chemist position at your esteemed organization in South Korea, specifically in Seoul. As a dedicated and experienced chemist with a passion for scientific innovation and research, I am eager to contribute my expertise to a dynamic and forward-thinking institution located in one of Asia’s most vibrant cities. South Korea has long been recognized as a global leader in technological advancement and scientific research, and I am particularly inspired by the opportunities that Seoul offers for chemists seeking to make a meaningful impact on both local and international scales.</w:t>
      </w:r>
    </w:p>
    <w:p>
      <w:pPr>
        <w:pStyle w:val="BodyText"/>
      </w:pPr>
      <w:r>
        <w:t xml:space="preserve">Throughout my career as a Chemist, I have developed a strong foundation in analytical chemistry, organic synthesis, and material science. My academic background includes a Master’s degree in Chemistry from [Your University], where I specialized in [specific area of study, e.g., pharmaceutical compounds or environmental sustainability]. This experience has equipped me with the technical skills and critical thinking abilities necessary to excel in research-driven environments. Furthermore, my professional journey has allowed me to work on projects that span from drug development to advanced polymer synthesis, all of which have deepened my understanding of the practical applications of chemistry in addressing real-world challenges.</w:t>
      </w:r>
    </w:p>
    <w:p>
      <w:pPr>
        <w:pStyle w:val="BodyText"/>
      </w:pPr>
      <w:r>
        <w:t xml:space="preserve">What draws me most to South Korea is its reputation as a hub for cutting-edge scientific research and innovation. Seoul, in particular, is home to some of the world’s leading universities, research institutes, and chemical companies that are at the forefront of technological progress. I am particularly interested in contributing to organizations that prioritize sustainability, pharmaceutical advancements, or nanotechnology—fields where South Korea has made significant strides. For instance, the country’s emphasis on green chemistry and eco-friendly manufacturing aligns closely with my own professional values and research interests.</w:t>
      </w:r>
    </w:p>
    <w:p>
      <w:pPr>
        <w:pStyle w:val="BodyText"/>
      </w:pPr>
      <w:r>
        <w:t xml:space="preserve">In my current role as a Chemist at [Current or Previous Company], I have been involved in several high-impact projects that required meticulous attention to detail, collaboration with cross-functional teams, and a commitment to excellence. One of my most notable achievements was leading the development of a novel analytical method for detecting trace contaminants in water samples, which contributed to the implementation of more stringent environmental regulations. This experience not only honed my technical expertise but also reinforced my ability to work in fast-paced, goal-oriented environments—skills that I believe are essential for success in South Korea’s competitive scientific landscape.</w:t>
      </w:r>
    </w:p>
    <w:p>
      <w:pPr>
        <w:pStyle w:val="BodyText"/>
      </w:pPr>
      <w:r>
        <w:t xml:space="preserve">South Korea’s unique blend of tradition and modernity has always fascinated me. The city of Seoul, with its bustling streets, historical landmarks, and state-of-the-art facilities, represents a perfect convergence of culture and innovation. I am particularly drawn to the opportunities for personal and professional growth that come with working in such a cosmopolitan setting. I am confident that my adaptability, cultural curiosity, and strong work ethic will enable me to thrive in this environment while contributing meaningfully to your team.</w:t>
      </w:r>
    </w:p>
    <w:p>
      <w:pPr>
        <w:pStyle w:val="BodyText"/>
      </w:pPr>
      <w:r>
        <w:t xml:space="preserve">One of the key reasons I am enthusiastic about this opportunity is the chance to collaborate with experts in South Korea’s chemical industry. The country’s focus on advancing industries such as semiconductors, biotechnology, and renewable energy has created a demand for skilled chemists who can drive innovation. My background in [specific area, e.g., catalysis or analytical instrumentation] positions me to contribute to these efforts. I am particularly interested in exploring how chemical research can address global challenges such as climate change, healthcare accessibility, and sustainable resource management—issues that are deeply relevant to South Korea’s strategic priorities.</w:t>
      </w:r>
    </w:p>
    <w:p>
      <w:pPr>
        <w:pStyle w:val="BodyText"/>
      </w:pPr>
      <w:r>
        <w:t xml:space="preserve">Additionally, I have a strong commitment to continuous learning and professional development. I regularly attend industry conferences, publish research findings in peer-reviewed journals, and stay updated on the latest advancements in chemistry. This dedication ensures that I remain at the forefront of my field and can bring fresh perspectives to your organization. I am also eager to learn from the unique scientific traditions and practices that South Korea has cultivated over the years.</w:t>
      </w:r>
    </w:p>
    <w:p>
      <w:pPr>
        <w:pStyle w:val="BodyText"/>
      </w:pPr>
      <w:r>
        <w:t xml:space="preserve">Working as a Chemist in South Korea, particularly in Seoul, would be an incredible opportunity to immerse myself in a culture that values education, precision, and innovation. I am confident that my technical skills, combined with my passion for chemistry and willingness to embrace new challenges, make me a strong candidate for this position. I would be honored to contribute my expertise to your team while growing professionally in a city that is both culturally rich and scientifically dynamic.</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convenience. I look forward to the possibility of contributing to your team and making a positive impact in South Korea’s scientific commun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outh Korea Seoul</dc:title>
  <dc:creator/>
  <cp:keywords/>
  <dcterms:created xsi:type="dcterms:W3CDTF">2026-07-21T06:01:39Z</dcterms:created>
  <dcterms:modified xsi:type="dcterms:W3CDTF">2026-07-21T06:01:39Z</dcterms:modified>
</cp:coreProperties>
</file>

<file path=docProps/custom.xml><?xml version="1.0" encoding="utf-8"?>
<Properties xmlns="http://schemas.openxmlformats.org/officeDocument/2006/custom-properties" xmlns:vt="http://schemas.openxmlformats.org/officeDocument/2006/docPropsVTypes"/>
</file>